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218F0" w14:textId="77777777" w:rsidR="009F485F" w:rsidRPr="009F485F" w:rsidRDefault="009F485F" w:rsidP="009F485F">
      <w:pPr>
        <w:spacing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741B47"/>
          <w:kern w:val="36"/>
          <w:sz w:val="28"/>
          <w:lang w:eastAsia="en-IN"/>
        </w:rPr>
        <w:t>3.(Half Pyramid)</w:t>
      </w:r>
    </w:p>
    <w:p w14:paraId="75238C2C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FC55DC8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E06666"/>
          <w:sz w:val="28"/>
          <w:u w:val="single"/>
          <w:lang w:eastAsia="en-IN"/>
        </w:rPr>
        <w:t>Exercise</w:t>
      </w:r>
      <w:r w:rsidRPr="009F485F">
        <w:rPr>
          <w:rFonts w:ascii="Roboto" w:eastAsia="Times New Roman" w:hAnsi="Roboto" w:cs="Times New Roman"/>
          <w:b/>
          <w:bCs/>
          <w:color w:val="000000"/>
          <w:sz w:val="28"/>
          <w:u w:val="single"/>
          <w:lang w:eastAsia="en-IN"/>
        </w:rPr>
        <w:t> </w:t>
      </w:r>
    </w:p>
    <w:p w14:paraId="01ABADC8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32368954" w14:textId="77777777" w:rsidR="009F485F" w:rsidRPr="009F485F" w:rsidRDefault="009F485F" w:rsidP="009F485F">
      <w:pPr>
        <w:numPr>
          <w:ilvl w:val="0"/>
          <w:numId w:val="12"/>
        </w:numPr>
        <w:spacing w:before="500" w:after="500" w:line="240" w:lineRule="auto"/>
        <w:textAlignment w:val="baseline"/>
        <w:rPr>
          <w:rFonts w:ascii="Roboto" w:eastAsia="Times New Roman" w:hAnsi="Roboto" w:cs="Times New Roman"/>
          <w:b/>
          <w:bCs/>
          <w:color w:val="E06666"/>
          <w:sz w:val="30"/>
          <w:szCs w:val="30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E06666"/>
          <w:szCs w:val="22"/>
          <w:lang w:eastAsia="en-IN"/>
        </w:rPr>
        <w:t>Print the pattern using for loop </w:t>
      </w:r>
    </w:p>
    <w:p w14:paraId="713F33C8" w14:textId="22449BFA" w:rsidR="009F485F" w:rsidRPr="009F485F" w:rsidRDefault="009F485F" w:rsidP="009F485F">
      <w:pPr>
        <w:spacing w:before="500" w:after="50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noProof/>
          <w:color w:val="E06666"/>
          <w:szCs w:val="22"/>
          <w:bdr w:val="none" w:sz="0" w:space="0" w:color="auto" w:frame="1"/>
          <w:lang w:eastAsia="en-IN"/>
        </w:rPr>
        <w:drawing>
          <wp:inline distT="0" distB="0" distL="0" distR="0" wp14:anchorId="3B0AFB2C" wp14:editId="442D8B45">
            <wp:extent cx="2033270" cy="158305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3270" cy="158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26F74" w14:textId="77777777" w:rsidR="009F485F" w:rsidRPr="009F485F" w:rsidRDefault="009F485F" w:rsidP="009F485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786A68EA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6FA8DC"/>
          <w:sz w:val="28"/>
          <w:lang w:eastAsia="en-IN"/>
        </w:rPr>
        <w:t>Approach:</w:t>
      </w:r>
    </w:p>
    <w:p w14:paraId="2547C68E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D98FEA4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o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here we did like </w:t>
      </w:r>
      <w:r w:rsidRPr="009F485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this</w:t>
      </w:r>
    </w:p>
    <w:p w14:paraId="016DB73E" w14:textId="1F4B41F2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noProof/>
          <w:color w:val="569CD6"/>
          <w:sz w:val="21"/>
          <w:szCs w:val="21"/>
          <w:bdr w:val="none" w:sz="0" w:space="0" w:color="auto" w:frame="1"/>
          <w:lang w:eastAsia="en-IN"/>
        </w:rPr>
        <w:drawing>
          <wp:inline distT="0" distB="0" distL="0" distR="0" wp14:anchorId="2F52A146" wp14:editId="13397BB3">
            <wp:extent cx="5786755" cy="302958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755" cy="302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B7AF2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E48834F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 xml:space="preserve">Solution </w:t>
      </w:r>
      <w:r w:rsidRPr="009F485F">
        <w:rPr>
          <w:rFonts w:ascii="Segoe UI Emoji" w:eastAsia="Times New Roman" w:hAnsi="Segoe UI Emoji" w:cs="Segoe UI Emoji"/>
          <w:b/>
          <w:bCs/>
          <w:color w:val="741B47"/>
          <w:sz w:val="28"/>
          <w:lang w:eastAsia="en-IN"/>
        </w:rPr>
        <w:t>👇</w:t>
      </w:r>
      <w:r w:rsidRPr="009F485F">
        <w:rPr>
          <w:rFonts w:ascii="Roboto" w:eastAsia="Times New Roman" w:hAnsi="Roboto" w:cs="Times New Roman"/>
          <w:b/>
          <w:bCs/>
          <w:color w:val="741B47"/>
          <w:sz w:val="28"/>
          <w:lang w:eastAsia="en-IN"/>
        </w:rPr>
        <w:t> </w:t>
      </w:r>
    </w:p>
    <w:p w14:paraId="1EE25A7F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CB68A15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9F485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Java :</w:t>
      </w:r>
      <w:proofErr w:type="gramEnd"/>
      <w:r w:rsidRPr="009F485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31DC4090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9A5B4BE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9F485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class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code_xam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{</w:t>
      </w:r>
    </w:p>
    <w:p w14:paraId="1513D476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9F485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public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9F485F">
        <w:rPr>
          <w:rFonts w:ascii="Courier New" w:eastAsia="Times New Roman" w:hAnsi="Courier New" w:cs="Courier New"/>
          <w:b/>
          <w:bCs/>
          <w:color w:val="569CD6"/>
          <w:sz w:val="21"/>
          <w:szCs w:val="21"/>
          <w:lang w:eastAsia="en-IN"/>
        </w:rPr>
        <w:t>static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void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main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tring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[]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args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34CA7AE0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56D8AC34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r w:rsidRPr="009F485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4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) {</w:t>
      </w:r>
    </w:p>
    <w:p w14:paraId="51533602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r w:rsidRPr="009F485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(</w:t>
      </w:r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int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= </w:t>
      </w:r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&lt;=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i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;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j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++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 {</w:t>
      </w:r>
    </w:p>
    <w:p w14:paraId="004BD2E2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    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9F485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r w:rsidRPr="009F485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;</w:t>
      </w:r>
    </w:p>
    <w:p w14:paraId="77E5C7A5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}</w:t>
      </w:r>
    </w:p>
    <w:p w14:paraId="4528F0D7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4EAC3F8C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    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4EC9B0"/>
          <w:sz w:val="21"/>
          <w:szCs w:val="21"/>
          <w:lang w:eastAsia="en-IN"/>
        </w:rPr>
        <w:t>System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9F485F">
        <w:rPr>
          <w:rFonts w:ascii="Courier New" w:eastAsia="Times New Roman" w:hAnsi="Courier New" w:cs="Courier New"/>
          <w:b/>
          <w:bCs/>
          <w:color w:val="4FC1FF"/>
          <w:sz w:val="21"/>
          <w:szCs w:val="21"/>
          <w:lang w:eastAsia="en-IN"/>
        </w:rPr>
        <w:t>out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.</w:t>
      </w:r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ln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);</w:t>
      </w:r>
    </w:p>
    <w:p w14:paraId="410EB6B9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}</w:t>
      </w:r>
    </w:p>
    <w:p w14:paraId="6C84C161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}</w:t>
      </w:r>
    </w:p>
    <w:p w14:paraId="3BFB8ED7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}</w:t>
      </w:r>
    </w:p>
    <w:p w14:paraId="3CA39776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6AF65D09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085C13F1" w14:textId="77777777" w:rsidR="009F485F" w:rsidRPr="009F485F" w:rsidRDefault="009F485F" w:rsidP="009F485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4F75A6CB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9F485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6F8C93F5" w14:textId="4B4911F8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1001CF8D" wp14:editId="7FA07F85">
            <wp:extent cx="3616960" cy="18694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96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51284" w14:textId="77777777" w:rsidR="009F485F" w:rsidRPr="009F485F" w:rsidRDefault="009F485F" w:rsidP="009F485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66743D2C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9F485F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>Python :</w:t>
      </w:r>
      <w:proofErr w:type="gramEnd"/>
      <w:r w:rsidRPr="009F485F">
        <w:rPr>
          <w:rFonts w:ascii="Roboto" w:eastAsia="Times New Roman" w:hAnsi="Roboto" w:cs="Times New Roman"/>
          <w:b/>
          <w:bCs/>
          <w:color w:val="0B5394"/>
          <w:sz w:val="28"/>
          <w:lang w:eastAsia="en-IN"/>
        </w:rPr>
        <w:t xml:space="preserve"> </w:t>
      </w:r>
      <w:r w:rsidRPr="009F485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145BBE7E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i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r w:rsidRPr="009F485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5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1EA7A4C4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r w:rsidRPr="009F485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for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j </w:t>
      </w:r>
      <w:r w:rsidRPr="009F485F">
        <w:rPr>
          <w:rFonts w:ascii="Courier New" w:eastAsia="Times New Roman" w:hAnsi="Courier New" w:cs="Courier New"/>
          <w:b/>
          <w:bCs/>
          <w:color w:val="C586C0"/>
          <w:sz w:val="21"/>
          <w:szCs w:val="21"/>
          <w:lang w:eastAsia="en-IN"/>
        </w:rPr>
        <w:t>in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</w:t>
      </w:r>
      <w:proofErr w:type="gramStart"/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range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0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proofErr w:type="spellStart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i</w:t>
      </w:r>
      <w:proofErr w:type="spellEnd"/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 + </w:t>
      </w:r>
      <w:r w:rsidRPr="009F485F">
        <w:rPr>
          <w:rFonts w:ascii="Courier New" w:eastAsia="Times New Roman" w:hAnsi="Courier New" w:cs="Courier New"/>
          <w:b/>
          <w:bCs/>
          <w:color w:val="B5CEA8"/>
          <w:sz w:val="21"/>
          <w:szCs w:val="21"/>
          <w:lang w:eastAsia="en-IN"/>
        </w:rPr>
        <w:t>1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:</w:t>
      </w:r>
    </w:p>
    <w:p w14:paraId="2068C780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    </w:t>
      </w:r>
      <w:proofErr w:type="gramStart"/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9F485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*"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 xml:space="preserve">, </w:t>
      </w:r>
      <w:r w:rsidRPr="009F485F">
        <w:rPr>
          <w:rFonts w:ascii="Courier New" w:eastAsia="Times New Roman" w:hAnsi="Courier New" w:cs="Courier New"/>
          <w:b/>
          <w:bCs/>
          <w:color w:val="9CDCFE"/>
          <w:sz w:val="21"/>
          <w:szCs w:val="21"/>
          <w:lang w:eastAsia="en-IN"/>
        </w:rPr>
        <w:t>end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=</w:t>
      </w:r>
      <w:r w:rsidRPr="009F485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6EBA3A3C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Times New Roman" w:eastAsia="Times New Roman" w:hAnsi="Times New Roman" w:cs="Times New Roman"/>
          <w:sz w:val="24"/>
          <w:szCs w:val="24"/>
          <w:lang w:eastAsia="en-IN"/>
        </w:rPr>
        <w:t> </w:t>
      </w:r>
    </w:p>
    <w:p w14:paraId="79590D99" w14:textId="77777777" w:rsidR="009F485F" w:rsidRPr="009F485F" w:rsidRDefault="009F485F" w:rsidP="009F485F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    </w:t>
      </w:r>
      <w:proofErr w:type="gramStart"/>
      <w:r w:rsidRPr="009F485F">
        <w:rPr>
          <w:rFonts w:ascii="Courier New" w:eastAsia="Times New Roman" w:hAnsi="Courier New" w:cs="Courier New"/>
          <w:b/>
          <w:bCs/>
          <w:color w:val="DCDCAA"/>
          <w:sz w:val="21"/>
          <w:szCs w:val="21"/>
          <w:lang w:eastAsia="en-IN"/>
        </w:rPr>
        <w:t>print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(</w:t>
      </w:r>
      <w:proofErr w:type="gramEnd"/>
      <w:r w:rsidRPr="009F485F">
        <w:rPr>
          <w:rFonts w:ascii="Courier New" w:eastAsia="Times New Roman" w:hAnsi="Courier New" w:cs="Courier New"/>
          <w:b/>
          <w:bCs/>
          <w:color w:val="CE9178"/>
          <w:sz w:val="21"/>
          <w:szCs w:val="21"/>
          <w:lang w:eastAsia="en-IN"/>
        </w:rPr>
        <w:t>" "</w:t>
      </w:r>
      <w:r w:rsidRPr="009F485F">
        <w:rPr>
          <w:rFonts w:ascii="Courier New" w:eastAsia="Times New Roman" w:hAnsi="Courier New" w:cs="Courier New"/>
          <w:b/>
          <w:bCs/>
          <w:color w:val="D4D4D4"/>
          <w:sz w:val="21"/>
          <w:szCs w:val="21"/>
          <w:lang w:eastAsia="en-IN"/>
        </w:rPr>
        <w:t>)</w:t>
      </w:r>
    </w:p>
    <w:p w14:paraId="686BA5E2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4C7C052" w14:textId="77777777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br/>
      </w:r>
      <w:r w:rsidRPr="009F485F">
        <w:rPr>
          <w:rFonts w:ascii="Roboto" w:eastAsia="Times New Roman" w:hAnsi="Roboto" w:cs="Times New Roman"/>
          <w:b/>
          <w:bCs/>
          <w:color w:val="DD7E6B"/>
          <w:sz w:val="28"/>
          <w:lang w:eastAsia="en-IN"/>
        </w:rPr>
        <w:t>output:</w:t>
      </w:r>
      <w:r w:rsidRPr="009F485F">
        <w:rPr>
          <w:rFonts w:ascii="Roboto" w:eastAsia="Times New Roman" w:hAnsi="Roboto" w:cs="Times New Roman"/>
          <w:b/>
          <w:bCs/>
          <w:color w:val="BF9000"/>
          <w:sz w:val="28"/>
          <w:lang w:eastAsia="en-IN"/>
        </w:rPr>
        <w:t> </w:t>
      </w:r>
    </w:p>
    <w:p w14:paraId="7E29CEDF" w14:textId="3261D82D" w:rsidR="009F485F" w:rsidRPr="009F485F" w:rsidRDefault="009F485F" w:rsidP="009F485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F485F">
        <w:rPr>
          <w:rFonts w:ascii="Roboto" w:eastAsia="Times New Roman" w:hAnsi="Roboto" w:cs="Times New Roman"/>
          <w:b/>
          <w:bCs/>
          <w:noProof/>
          <w:color w:val="BF9000"/>
          <w:sz w:val="28"/>
          <w:bdr w:val="none" w:sz="0" w:space="0" w:color="auto" w:frame="1"/>
          <w:lang w:eastAsia="en-IN"/>
        </w:rPr>
        <w:drawing>
          <wp:inline distT="0" distB="0" distL="0" distR="0" wp14:anchorId="308414E3" wp14:editId="19FA4CD2">
            <wp:extent cx="3180080" cy="1692275"/>
            <wp:effectExtent l="0" t="0" r="127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080" cy="169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A3086" w14:textId="5532E1E7" w:rsidR="008A03F0" w:rsidRPr="009F485F" w:rsidRDefault="008A03F0" w:rsidP="009F485F"/>
    <w:sectPr w:rsidR="008A03F0" w:rsidRPr="009F48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067B0"/>
    <w:multiLevelType w:val="multilevel"/>
    <w:tmpl w:val="1D7447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EE0615"/>
    <w:multiLevelType w:val="multilevel"/>
    <w:tmpl w:val="0202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0A87353"/>
    <w:multiLevelType w:val="multilevel"/>
    <w:tmpl w:val="F16C4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977D9A"/>
    <w:multiLevelType w:val="multilevel"/>
    <w:tmpl w:val="8E0E2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B8E1088"/>
    <w:multiLevelType w:val="multilevel"/>
    <w:tmpl w:val="B914A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B612B7"/>
    <w:multiLevelType w:val="multilevel"/>
    <w:tmpl w:val="55C4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AE63A6F"/>
    <w:multiLevelType w:val="multilevel"/>
    <w:tmpl w:val="C7D6E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73316F"/>
    <w:multiLevelType w:val="multilevel"/>
    <w:tmpl w:val="57B8A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C9023E"/>
    <w:multiLevelType w:val="multilevel"/>
    <w:tmpl w:val="40903C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BB5C20"/>
    <w:multiLevelType w:val="multilevel"/>
    <w:tmpl w:val="DCB4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36A1BA1"/>
    <w:multiLevelType w:val="multilevel"/>
    <w:tmpl w:val="32DA3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232B83"/>
    <w:multiLevelType w:val="multilevel"/>
    <w:tmpl w:val="0AB05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2"/>
  </w:num>
  <w:num w:numId="5">
    <w:abstractNumId w:val="4"/>
  </w:num>
  <w:num w:numId="6">
    <w:abstractNumId w:val="0"/>
  </w:num>
  <w:num w:numId="7">
    <w:abstractNumId w:val="8"/>
  </w:num>
  <w:num w:numId="8">
    <w:abstractNumId w:val="10"/>
  </w:num>
  <w:num w:numId="9">
    <w:abstractNumId w:val="9"/>
  </w:num>
  <w:num w:numId="10">
    <w:abstractNumId w:val="7"/>
  </w:num>
  <w:num w:numId="11">
    <w:abstractNumId w:val="1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yNTYxNjI2NTcxtTRW0lEKTi0uzszPAykwqgUAozAYniwAAAA="/>
  </w:docVars>
  <w:rsids>
    <w:rsidRoot w:val="00941B4B"/>
    <w:rsid w:val="000926E2"/>
    <w:rsid w:val="001022F1"/>
    <w:rsid w:val="001D4653"/>
    <w:rsid w:val="00401EAF"/>
    <w:rsid w:val="00790679"/>
    <w:rsid w:val="007A702A"/>
    <w:rsid w:val="008A03F0"/>
    <w:rsid w:val="00941B4B"/>
    <w:rsid w:val="009B166D"/>
    <w:rsid w:val="009B5D47"/>
    <w:rsid w:val="009F485F"/>
    <w:rsid w:val="00BA42E8"/>
    <w:rsid w:val="00CF27FC"/>
    <w:rsid w:val="00E56E0C"/>
    <w:rsid w:val="00F100E9"/>
    <w:rsid w:val="00F24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19F7F"/>
  <w15:chartTrackingRefBased/>
  <w15:docId w15:val="{8932723F-62C7-45CF-833B-E105A7858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926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26E2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926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926E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926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7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8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m Maity</dc:creator>
  <cp:keywords/>
  <dc:description/>
  <cp:lastModifiedBy>Subham Maity</cp:lastModifiedBy>
  <cp:revision>23</cp:revision>
  <dcterms:created xsi:type="dcterms:W3CDTF">2022-02-25T15:51:00Z</dcterms:created>
  <dcterms:modified xsi:type="dcterms:W3CDTF">2022-03-11T20:49:00Z</dcterms:modified>
</cp:coreProperties>
</file>